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6373" w:rsidRDefault="00936373" w:rsidP="00936373">
      <w:pPr>
        <w:jc w:val="center"/>
        <w:rPr>
          <w:rFonts w:ascii="Times New Roman" w:hAnsi="Times New Roman" w:cs="Times New Roman"/>
          <w:color w:val="002060"/>
          <w:sz w:val="32"/>
          <w:szCs w:val="32"/>
        </w:rPr>
      </w:pPr>
    </w:p>
    <w:p w:rsidR="008D45E1" w:rsidRPr="00936373" w:rsidRDefault="00470EEC" w:rsidP="00936373">
      <w:pPr>
        <w:jc w:val="center"/>
      </w:pPr>
      <w:r w:rsidRPr="00470EEC">
        <w:rPr>
          <w:rFonts w:ascii="Times New Roman" w:hAnsi="Times New Roman" w:cs="Times New Roman"/>
          <w:noProof/>
          <w:color w:val="9DCB08"/>
          <w:sz w:val="36"/>
          <w:szCs w:val="36"/>
        </w:rPr>
        <w:t>Strad Research</w:t>
      </w:r>
      <w:r w:rsidR="0086056D">
        <w:br w:type="textWrapping" w:clear="all"/>
        <w:t>_________________________________________________________________________________________________</w:t>
      </w:r>
    </w:p>
    <w:p w:rsidR="00D86384" w:rsidRPr="004C6DC5" w:rsidRDefault="00D86384" w:rsidP="00434A9D">
      <w:pPr>
        <w:spacing w:after="0"/>
        <w:jc w:val="center"/>
        <w:rPr>
          <w:rFonts w:ascii="Times New Roman" w:hAnsi="Times New Roman" w:cs="Times New Roman"/>
          <w:b/>
        </w:rPr>
      </w:pPr>
      <w:r w:rsidRPr="004C6DC5">
        <w:rPr>
          <w:rFonts w:ascii="Times New Roman" w:hAnsi="Times New Roman" w:cs="Times New Roman"/>
          <w:b/>
        </w:rPr>
        <w:t>COPYRIGHT FORM</w:t>
      </w:r>
    </w:p>
    <w:p w:rsidR="00D86384" w:rsidRPr="004C6DC5" w:rsidRDefault="00D86384" w:rsidP="004C6DC5">
      <w:pPr>
        <w:spacing w:after="0"/>
        <w:jc w:val="center"/>
        <w:rPr>
          <w:rFonts w:ascii="Times New Roman" w:hAnsi="Times New Roman" w:cs="Times New Roman"/>
          <w:u w:val="single"/>
        </w:rPr>
      </w:pPr>
      <w:r w:rsidRPr="004C6DC5">
        <w:rPr>
          <w:rFonts w:ascii="Times New Roman" w:hAnsi="Times New Roman" w:cs="Times New Roman"/>
          <w:u w:val="single"/>
        </w:rPr>
        <w:t>Copyright agreement and authorship responsibility</w:t>
      </w:r>
    </w:p>
    <w:p w:rsidR="00D86384" w:rsidRPr="004C6DC5" w:rsidRDefault="00D86384" w:rsidP="00D86384">
      <w:pPr>
        <w:jc w:val="both"/>
        <w:rPr>
          <w:rFonts w:ascii="Times New Roman" w:hAnsi="Times New Roman" w:cs="Times New Roman"/>
        </w:rPr>
      </w:pPr>
      <w:r w:rsidRPr="004C6DC5">
        <w:rPr>
          <w:rFonts w:ascii="Times New Roman" w:hAnsi="Times New Roman" w:cs="Times New Roman"/>
        </w:rPr>
        <w:t xml:space="preserve">To, </w:t>
      </w:r>
    </w:p>
    <w:p w:rsidR="00D86384" w:rsidRPr="004C6DC5" w:rsidRDefault="00D86384" w:rsidP="00D86384">
      <w:pPr>
        <w:jc w:val="both"/>
        <w:rPr>
          <w:rFonts w:ascii="Times New Roman" w:hAnsi="Times New Roman" w:cs="Times New Roman"/>
        </w:rPr>
      </w:pPr>
      <w:r w:rsidRPr="004C6DC5">
        <w:rPr>
          <w:rFonts w:ascii="Times New Roman" w:hAnsi="Times New Roman" w:cs="Times New Roman"/>
        </w:rPr>
        <w:t xml:space="preserve">The Editor, </w:t>
      </w:r>
    </w:p>
    <w:p w:rsidR="00D86384" w:rsidRDefault="00470EEC" w:rsidP="004C6DC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70EEC">
        <w:rPr>
          <w:rFonts w:ascii="Times New Roman" w:hAnsi="Times New Roman" w:cs="Times New Roman"/>
          <w:sz w:val="24"/>
          <w:szCs w:val="24"/>
        </w:rPr>
        <w:t>Strad Research</w:t>
      </w:r>
    </w:p>
    <w:p w:rsidR="004C6DC5" w:rsidRPr="004C6DC5" w:rsidRDefault="004C6DC5" w:rsidP="004C6DC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D86384" w:rsidRPr="004C6DC5" w:rsidRDefault="00D86384" w:rsidP="00D86384">
      <w:pPr>
        <w:jc w:val="both"/>
        <w:rPr>
          <w:rFonts w:ascii="Times New Roman" w:hAnsi="Times New Roman" w:cs="Times New Roman"/>
        </w:rPr>
      </w:pPr>
      <w:r w:rsidRPr="004C6DC5">
        <w:rPr>
          <w:rFonts w:ascii="Times New Roman" w:hAnsi="Times New Roman" w:cs="Times New Roman"/>
        </w:rPr>
        <w:t xml:space="preserve">Dear Sir, </w:t>
      </w:r>
    </w:p>
    <w:p w:rsidR="00D86384" w:rsidRPr="004C6DC5" w:rsidRDefault="00D86384" w:rsidP="00D86384">
      <w:pPr>
        <w:jc w:val="both"/>
        <w:rPr>
          <w:rFonts w:ascii="Times New Roman" w:hAnsi="Times New Roman" w:cs="Times New Roman"/>
        </w:rPr>
      </w:pPr>
      <w:r w:rsidRPr="004C6DC5">
        <w:rPr>
          <w:rFonts w:ascii="Times New Roman" w:hAnsi="Times New Roman" w:cs="Times New Roman"/>
        </w:rPr>
        <w:t xml:space="preserve">Sub: Submission of an original paper with copyright agreement and authorship responsibility </w:t>
      </w:r>
    </w:p>
    <w:p w:rsidR="00D86384" w:rsidRPr="004C6DC5" w:rsidRDefault="004C6DC5" w:rsidP="00D8638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pic </w:t>
      </w:r>
      <w:r w:rsidR="00D86384" w:rsidRPr="004C6DC5">
        <w:rPr>
          <w:rFonts w:ascii="Times New Roman" w:hAnsi="Times New Roman" w:cs="Times New Roman"/>
        </w:rPr>
        <w:t>entitled: …………………………………</w:t>
      </w:r>
      <w:r>
        <w:rPr>
          <w:rFonts w:ascii="Times New Roman" w:hAnsi="Times New Roman" w:cs="Times New Roman"/>
        </w:rPr>
        <w:t xml:space="preserve">……………………………………………………………………………..    I certify that </w:t>
      </w:r>
      <w:r w:rsidR="00D86384" w:rsidRPr="004C6DC5">
        <w:rPr>
          <w:rFonts w:ascii="Times New Roman" w:hAnsi="Times New Roman" w:cs="Times New Roman"/>
        </w:rPr>
        <w:t xml:space="preserve">I have participated sufficiently </w:t>
      </w:r>
      <w:r>
        <w:rPr>
          <w:rFonts w:ascii="Times New Roman" w:hAnsi="Times New Roman" w:cs="Times New Roman"/>
        </w:rPr>
        <w:t>in the conception and design of</w:t>
      </w:r>
      <w:r w:rsidR="00D86384" w:rsidRPr="004C6DC5">
        <w:rPr>
          <w:rFonts w:ascii="Times New Roman" w:hAnsi="Times New Roman" w:cs="Times New Roman"/>
        </w:rPr>
        <w:t xml:space="preserve"> this work and the analysis of the data. I believe t</w:t>
      </w:r>
      <w:r>
        <w:rPr>
          <w:rFonts w:ascii="Times New Roman" w:hAnsi="Times New Roman" w:cs="Times New Roman"/>
        </w:rPr>
        <w:t xml:space="preserve">he manuscript represents valid </w:t>
      </w:r>
      <w:r w:rsidR="00D86384" w:rsidRPr="004C6DC5">
        <w:rPr>
          <w:rFonts w:ascii="Times New Roman" w:hAnsi="Times New Roman" w:cs="Times New Roman"/>
        </w:rPr>
        <w:t>work. I have reviewed the final version of the manuscript</w:t>
      </w:r>
      <w:r>
        <w:rPr>
          <w:rFonts w:ascii="Times New Roman" w:hAnsi="Times New Roman" w:cs="Times New Roman"/>
        </w:rPr>
        <w:t xml:space="preserve"> and approve it for publication</w:t>
      </w:r>
      <w:r w:rsidR="00D86384" w:rsidRPr="004C6DC5">
        <w:rPr>
          <w:rFonts w:ascii="Times New Roman" w:hAnsi="Times New Roman" w:cs="Times New Roman"/>
        </w:rPr>
        <w:t>. I warrant and represents that the work does not violate any proprietary or personal rights of others (including, without limitation, any copyrights or privacy rights); that the Work is factually accurate and contains no matter libelous or otherwise unlawful; that I have substantially participated in the creation of the work and that is represents my original work sufficient for me to claim authorship. I have the consent of each author to transfer and assign any and all right, title, and interest, including copyright of the article referenced above. Furthermore I attest that I shall produce the data upon which the manuscript is based for examination by the editors or their assignees, if requested. I further confirm that this article has not been published elsewhere, nor is it under consideration by any other publisher.</w:t>
      </w:r>
    </w:p>
    <w:p w:rsidR="00D86384" w:rsidRPr="004C6DC5" w:rsidRDefault="00D86384" w:rsidP="00D86384">
      <w:pPr>
        <w:jc w:val="both"/>
        <w:rPr>
          <w:rFonts w:ascii="Times New Roman" w:hAnsi="Times New Roman" w:cs="Times New Roman"/>
        </w:rPr>
      </w:pPr>
      <w:r w:rsidRPr="004C6DC5">
        <w:rPr>
          <w:rFonts w:ascii="Times New Roman" w:hAnsi="Times New Roman" w:cs="Times New Roman"/>
        </w:rPr>
        <w:t xml:space="preserve">Thanking you </w:t>
      </w:r>
    </w:p>
    <w:p w:rsidR="00D86384" w:rsidRDefault="00D86384" w:rsidP="00D86384">
      <w:pPr>
        <w:jc w:val="both"/>
        <w:rPr>
          <w:rFonts w:ascii="Times New Roman" w:hAnsi="Times New Roman" w:cs="Times New Roman"/>
        </w:rPr>
      </w:pPr>
      <w:r w:rsidRPr="004C6DC5">
        <w:rPr>
          <w:rFonts w:ascii="Times New Roman" w:hAnsi="Times New Roman" w:cs="Times New Roman"/>
        </w:rPr>
        <w:t xml:space="preserve">Yours sincerely, </w:t>
      </w:r>
    </w:p>
    <w:p w:rsidR="004C6DC5" w:rsidRDefault="004C6DC5" w:rsidP="00D86384">
      <w:pPr>
        <w:jc w:val="both"/>
        <w:rPr>
          <w:rFonts w:ascii="Times New Roman" w:hAnsi="Times New Roman" w:cs="Times New Roman"/>
        </w:rPr>
      </w:pPr>
    </w:p>
    <w:p w:rsidR="004C6DC5" w:rsidRDefault="004C6DC5" w:rsidP="00D86384">
      <w:pPr>
        <w:jc w:val="both"/>
        <w:rPr>
          <w:rFonts w:ascii="Times New Roman" w:hAnsi="Times New Roman" w:cs="Times New Roman"/>
        </w:rPr>
      </w:pPr>
    </w:p>
    <w:p w:rsidR="0082017E" w:rsidRDefault="0082017E" w:rsidP="00D86384">
      <w:pPr>
        <w:jc w:val="both"/>
        <w:rPr>
          <w:rFonts w:ascii="Times New Roman" w:hAnsi="Times New Roman" w:cs="Times New Roman"/>
        </w:rPr>
      </w:pPr>
    </w:p>
    <w:p w:rsidR="004C6DC5" w:rsidRPr="004C6DC5" w:rsidRDefault="004C6DC5" w:rsidP="00D86384">
      <w:pPr>
        <w:jc w:val="both"/>
        <w:rPr>
          <w:rFonts w:ascii="Times New Roman" w:hAnsi="Times New Roman" w:cs="Times New Roman"/>
        </w:rPr>
      </w:pPr>
    </w:p>
    <w:p w:rsidR="0082576A" w:rsidRPr="004C6DC5" w:rsidRDefault="00D86384" w:rsidP="00D86384">
      <w:pPr>
        <w:jc w:val="both"/>
        <w:rPr>
          <w:rFonts w:ascii="Times New Roman" w:hAnsi="Times New Roman" w:cs="Times New Roman"/>
        </w:rPr>
      </w:pPr>
      <w:r w:rsidRPr="004C6DC5">
        <w:rPr>
          <w:rFonts w:ascii="Times New Roman" w:hAnsi="Times New Roman" w:cs="Times New Roman"/>
        </w:rPr>
        <w:t>Author name and address</w:t>
      </w:r>
      <w:r w:rsidR="0082576A" w:rsidRPr="004C6DC5">
        <w:rPr>
          <w:rFonts w:ascii="Times New Roman" w:hAnsi="Times New Roman" w:cs="Times New Roman"/>
        </w:rPr>
        <w:tab/>
      </w:r>
      <w:r w:rsidR="0082576A" w:rsidRPr="004C6DC5">
        <w:rPr>
          <w:rFonts w:ascii="Times New Roman" w:hAnsi="Times New Roman" w:cs="Times New Roman"/>
        </w:rPr>
        <w:tab/>
      </w:r>
      <w:r w:rsidR="0082576A" w:rsidRPr="004C6DC5">
        <w:rPr>
          <w:rFonts w:ascii="Times New Roman" w:hAnsi="Times New Roman" w:cs="Times New Roman"/>
        </w:rPr>
        <w:tab/>
      </w:r>
      <w:r w:rsidR="0082576A" w:rsidRPr="004C6DC5">
        <w:rPr>
          <w:rFonts w:ascii="Times New Roman" w:hAnsi="Times New Roman" w:cs="Times New Roman"/>
        </w:rPr>
        <w:tab/>
      </w:r>
      <w:r w:rsidR="0082576A" w:rsidRPr="004C6DC5">
        <w:rPr>
          <w:rFonts w:ascii="Times New Roman" w:hAnsi="Times New Roman" w:cs="Times New Roman"/>
        </w:rPr>
        <w:tab/>
      </w:r>
      <w:r w:rsidR="0082576A" w:rsidRPr="004C6DC5">
        <w:rPr>
          <w:rFonts w:ascii="Times New Roman" w:hAnsi="Times New Roman" w:cs="Times New Roman"/>
        </w:rPr>
        <w:tab/>
      </w:r>
      <w:r w:rsidR="0082576A" w:rsidRPr="004C6DC5">
        <w:rPr>
          <w:rFonts w:ascii="Times New Roman" w:hAnsi="Times New Roman" w:cs="Times New Roman"/>
        </w:rPr>
        <w:tab/>
      </w:r>
      <w:r w:rsidR="0082576A" w:rsidRPr="004C6DC5">
        <w:rPr>
          <w:rFonts w:ascii="Times New Roman" w:hAnsi="Times New Roman" w:cs="Times New Roman"/>
        </w:rPr>
        <w:tab/>
      </w:r>
      <w:r w:rsidR="0082576A" w:rsidRPr="004C6DC5">
        <w:rPr>
          <w:rFonts w:ascii="Times New Roman" w:hAnsi="Times New Roman" w:cs="Times New Roman"/>
        </w:rPr>
        <w:tab/>
        <w:t>Signature and Date</w:t>
      </w:r>
    </w:p>
    <w:p w:rsidR="0082576A" w:rsidRPr="004C6DC5" w:rsidRDefault="0082576A" w:rsidP="0082576A">
      <w:pPr>
        <w:jc w:val="center"/>
        <w:rPr>
          <w:rFonts w:ascii="Times New Roman" w:hAnsi="Times New Roman" w:cs="Times New Roman"/>
        </w:rPr>
      </w:pPr>
      <w:r w:rsidRPr="004C6DC5">
        <w:rPr>
          <w:rFonts w:ascii="Times New Roman" w:hAnsi="Times New Roman" w:cs="Times New Roman"/>
        </w:rPr>
        <w:t>After completion of this form, please email the scanned file of original signed form to</w:t>
      </w:r>
    </w:p>
    <w:p w:rsidR="000D73E5" w:rsidRPr="00470EEC" w:rsidRDefault="00470EEC" w:rsidP="00E94303">
      <w:pPr>
        <w:jc w:val="center"/>
        <w:rPr>
          <w:color w:val="1F497D" w:themeColor="text2"/>
        </w:rPr>
      </w:pPr>
      <w:r w:rsidRPr="00470EEC">
        <w:rPr>
          <w:rStyle w:val="Hyperlink"/>
          <w:color w:val="1F497D" w:themeColor="text2"/>
        </w:rPr>
        <w:t>editorstrad@gmail.com</w:t>
      </w:r>
      <w:bookmarkStart w:id="0" w:name="_GoBack"/>
      <w:bookmarkEnd w:id="0"/>
    </w:p>
    <w:sectPr w:rsidR="000D73E5" w:rsidRPr="00470EEC" w:rsidSect="0082576A">
      <w:footerReference w:type="default" r:id="rId6"/>
      <w:pgSz w:w="12240" w:h="15840"/>
      <w:pgMar w:top="0" w:right="81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1C24" w:rsidRDefault="00021C24" w:rsidP="0082576A">
      <w:pPr>
        <w:spacing w:after="0" w:line="240" w:lineRule="auto"/>
      </w:pPr>
      <w:r>
        <w:separator/>
      </w:r>
    </w:p>
  </w:endnote>
  <w:endnote w:type="continuationSeparator" w:id="0">
    <w:p w:rsidR="00021C24" w:rsidRDefault="00021C24" w:rsidP="00825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576A" w:rsidRPr="00470EEC" w:rsidRDefault="00470EEC" w:rsidP="002F0F46">
    <w:pPr>
      <w:spacing w:after="0" w:line="360" w:lineRule="auto"/>
      <w:rPr>
        <w:rFonts w:ascii="Times New Roman" w:hAnsi="Times New Roman" w:cs="Times New Roman"/>
        <w:color w:val="1F497D" w:themeColor="text2"/>
        <w:sz w:val="24"/>
        <w:szCs w:val="24"/>
      </w:rPr>
    </w:pPr>
    <w:r w:rsidRPr="00470EEC">
      <w:rPr>
        <w:rStyle w:val="Hyperlink"/>
        <w:color w:val="1F497D" w:themeColor="text2"/>
      </w:rPr>
      <w:t>http://stradresearch.org/</w:t>
    </w:r>
    <w:r w:rsidR="00A86583" w:rsidRPr="00470EEC">
      <w:rPr>
        <w:color w:val="1F497D" w:themeColor="text2"/>
      </w:rPr>
      <w:tab/>
    </w:r>
    <w:r w:rsidR="00E94303" w:rsidRPr="00470EEC">
      <w:rPr>
        <w:rStyle w:val="Hyperlink"/>
        <w:color w:val="1F497D" w:themeColor="text2"/>
        <w:u w:val="none"/>
      </w:rPr>
      <w:tab/>
    </w:r>
    <w:r w:rsidR="00E94303" w:rsidRPr="00470EEC">
      <w:rPr>
        <w:rStyle w:val="Hyperlink"/>
        <w:color w:val="1F497D" w:themeColor="text2"/>
        <w:u w:val="none"/>
      </w:rPr>
      <w:tab/>
    </w:r>
    <w:r w:rsidR="00E94303" w:rsidRPr="00470EEC">
      <w:rPr>
        <w:rStyle w:val="Hyperlink"/>
        <w:color w:val="1F497D" w:themeColor="text2"/>
        <w:u w:val="none"/>
      </w:rPr>
      <w:tab/>
    </w:r>
    <w:r w:rsidR="00E94303" w:rsidRPr="00470EEC">
      <w:rPr>
        <w:rStyle w:val="Hyperlink"/>
        <w:color w:val="1F497D" w:themeColor="text2"/>
        <w:u w:val="none"/>
      </w:rPr>
      <w:tab/>
    </w:r>
    <w:r w:rsidR="00E94303" w:rsidRPr="00470EEC">
      <w:rPr>
        <w:rStyle w:val="Hyperlink"/>
        <w:color w:val="1F497D" w:themeColor="text2"/>
        <w:u w:val="none"/>
      </w:rPr>
      <w:tab/>
    </w:r>
    <w:r w:rsidR="00E94303" w:rsidRPr="00470EEC">
      <w:rPr>
        <w:rStyle w:val="Hyperlink"/>
        <w:color w:val="1F497D" w:themeColor="text2"/>
        <w:u w:val="none"/>
      </w:rPr>
      <w:tab/>
    </w:r>
    <w:r w:rsidR="00E94303" w:rsidRPr="00470EEC">
      <w:rPr>
        <w:rStyle w:val="Hyperlink"/>
        <w:color w:val="1F497D" w:themeColor="text2"/>
        <w:u w:val="none"/>
      </w:rPr>
      <w:tab/>
    </w:r>
    <w:r w:rsidR="002F0F46" w:rsidRPr="00470EEC">
      <w:rPr>
        <w:color w:val="1F497D" w:themeColor="text2"/>
      </w:rPr>
      <w:t>(</w:t>
    </w:r>
    <w:r w:rsidR="00EE2322" w:rsidRPr="00470EEC">
      <w:rPr>
        <w:color w:val="1F497D" w:themeColor="text2"/>
      </w:rPr>
      <w:t>c)</w:t>
    </w:r>
    <w:r w:rsidR="00E94303" w:rsidRPr="00470EEC">
      <w:rPr>
        <w:color w:val="1F497D" w:themeColor="text2"/>
      </w:rPr>
      <w:t xml:space="preserve"> </w:t>
    </w:r>
    <w:r w:rsidRPr="00470EEC">
      <w:rPr>
        <w:rFonts w:ascii="Times New Roman" w:hAnsi="Times New Roman" w:cs="Times New Roman"/>
        <w:color w:val="1F497D" w:themeColor="text2"/>
        <w:sz w:val="24"/>
        <w:szCs w:val="24"/>
      </w:rPr>
      <w:t>Strad Research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1C24" w:rsidRDefault="00021C24" w:rsidP="0082576A">
      <w:pPr>
        <w:spacing w:after="0" w:line="240" w:lineRule="auto"/>
      </w:pPr>
      <w:r>
        <w:separator/>
      </w:r>
    </w:p>
  </w:footnote>
  <w:footnote w:type="continuationSeparator" w:id="0">
    <w:p w:rsidR="00021C24" w:rsidRDefault="00021C24" w:rsidP="008257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3NjCxNDW3NLQ0szBX0lEKTi0uzszPAykwqgUA4tlmniwAAAA="/>
  </w:docVars>
  <w:rsids>
    <w:rsidRoot w:val="0086056D"/>
    <w:rsid w:val="000053B3"/>
    <w:rsid w:val="00021C24"/>
    <w:rsid w:val="00027AC4"/>
    <w:rsid w:val="00031A01"/>
    <w:rsid w:val="00053308"/>
    <w:rsid w:val="000D73E5"/>
    <w:rsid w:val="000F4073"/>
    <w:rsid w:val="001A3104"/>
    <w:rsid w:val="001B081B"/>
    <w:rsid w:val="001D769C"/>
    <w:rsid w:val="001F40C7"/>
    <w:rsid w:val="002377B3"/>
    <w:rsid w:val="002510C5"/>
    <w:rsid w:val="002E0134"/>
    <w:rsid w:val="002F0F46"/>
    <w:rsid w:val="00336321"/>
    <w:rsid w:val="00350BEA"/>
    <w:rsid w:val="003754CA"/>
    <w:rsid w:val="00376DC6"/>
    <w:rsid w:val="003D06AB"/>
    <w:rsid w:val="00434A9D"/>
    <w:rsid w:val="0045044D"/>
    <w:rsid w:val="00470EEC"/>
    <w:rsid w:val="004C6DC5"/>
    <w:rsid w:val="004D0CED"/>
    <w:rsid w:val="005B77C0"/>
    <w:rsid w:val="0065486B"/>
    <w:rsid w:val="006907B9"/>
    <w:rsid w:val="006A4AB7"/>
    <w:rsid w:val="006C4A6F"/>
    <w:rsid w:val="00761080"/>
    <w:rsid w:val="00771C9B"/>
    <w:rsid w:val="0082017E"/>
    <w:rsid w:val="0082576A"/>
    <w:rsid w:val="00846265"/>
    <w:rsid w:val="0086056D"/>
    <w:rsid w:val="0089182D"/>
    <w:rsid w:val="008D45E1"/>
    <w:rsid w:val="008E743A"/>
    <w:rsid w:val="00927EA1"/>
    <w:rsid w:val="00936373"/>
    <w:rsid w:val="009E26DA"/>
    <w:rsid w:val="00A000EF"/>
    <w:rsid w:val="00A174D1"/>
    <w:rsid w:val="00A86583"/>
    <w:rsid w:val="00AD55DA"/>
    <w:rsid w:val="00B02D1F"/>
    <w:rsid w:val="00B15D37"/>
    <w:rsid w:val="00B96337"/>
    <w:rsid w:val="00CD4EDC"/>
    <w:rsid w:val="00D86384"/>
    <w:rsid w:val="00DB7FF8"/>
    <w:rsid w:val="00E43F9F"/>
    <w:rsid w:val="00E94303"/>
    <w:rsid w:val="00ED4B64"/>
    <w:rsid w:val="00EE2322"/>
    <w:rsid w:val="00EF4FAF"/>
    <w:rsid w:val="00F322B2"/>
    <w:rsid w:val="00FD5D9F"/>
    <w:rsid w:val="00FE01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FD8D4A2-EBA6-4D5A-9CBC-58CC265C3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45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605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56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257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576A"/>
  </w:style>
  <w:style w:type="paragraph" w:styleId="Footer">
    <w:name w:val="footer"/>
    <w:basedOn w:val="Normal"/>
    <w:link w:val="FooterChar"/>
    <w:uiPriority w:val="99"/>
    <w:unhideWhenUsed/>
    <w:rsid w:val="008257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576A"/>
  </w:style>
  <w:style w:type="character" w:styleId="Hyperlink">
    <w:name w:val="Hyperlink"/>
    <w:basedOn w:val="DefaultParagraphFont"/>
    <w:uiPriority w:val="99"/>
    <w:unhideWhenUsed/>
    <w:rsid w:val="0082576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Editor</cp:lastModifiedBy>
  <cp:revision>15</cp:revision>
  <dcterms:created xsi:type="dcterms:W3CDTF">2017-08-24T12:44:00Z</dcterms:created>
  <dcterms:modified xsi:type="dcterms:W3CDTF">2020-05-10T07:03:00Z</dcterms:modified>
</cp:coreProperties>
</file>